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EEC321" w14:textId="5BF4B044" w:rsidR="00E144A3" w:rsidRPr="002028DD" w:rsidRDefault="004227D6" w:rsidP="00E144A3">
      <w:pPr>
        <w:spacing w:after="0" w:line="240" w:lineRule="auto"/>
        <w:rPr>
          <w:rFonts w:cstheme="minorHAnsi"/>
          <w:b/>
          <w:color w:val="C00000"/>
          <w:sz w:val="28"/>
          <w:szCs w:val="28"/>
        </w:rPr>
      </w:pPr>
      <w:r w:rsidRPr="000F0432">
        <w:rPr>
          <w:rFonts w:cstheme="minorHAnsi"/>
          <w:b/>
          <w:color w:val="C00000"/>
          <w:sz w:val="28"/>
          <w:szCs w:val="28"/>
        </w:rPr>
        <w:t>J</w:t>
      </w:r>
      <w:r w:rsidR="000630EF" w:rsidRPr="000F0432">
        <w:rPr>
          <w:rFonts w:cstheme="minorHAnsi"/>
          <w:b/>
          <w:color w:val="C00000"/>
          <w:sz w:val="28"/>
          <w:szCs w:val="28"/>
        </w:rPr>
        <w:t>oining Report</w:t>
      </w:r>
      <w:r w:rsidR="00E144A3">
        <w:rPr>
          <w:rFonts w:cstheme="minorHAnsi"/>
          <w:b/>
          <w:color w:val="C00000"/>
          <w:sz w:val="28"/>
          <w:szCs w:val="28"/>
        </w:rPr>
        <w:t xml:space="preserve">                                                                                Annexure 11; </w:t>
      </w:r>
      <w:r w:rsidR="00E144A3">
        <w:rPr>
          <w:rFonts w:cstheme="minorHAnsi"/>
          <w:b/>
          <w:color w:val="C00000"/>
          <w:sz w:val="24"/>
          <w:szCs w:val="24"/>
        </w:rPr>
        <w:t>Version 1, 01 August 2023</w:t>
      </w:r>
    </w:p>
    <w:p w14:paraId="16640F14" w14:textId="534A1404" w:rsidR="00E05013" w:rsidRPr="000F0432" w:rsidRDefault="00E05013" w:rsidP="008E3EE7">
      <w:pPr>
        <w:spacing w:after="0" w:line="240" w:lineRule="auto"/>
        <w:jc w:val="center"/>
        <w:rPr>
          <w:rFonts w:cstheme="minorHAnsi"/>
          <w:b/>
          <w:color w:val="C00000"/>
        </w:rPr>
      </w:pPr>
    </w:p>
    <w:tbl>
      <w:tblPr>
        <w:tblStyle w:val="TableGrid"/>
        <w:tblW w:w="5000" w:type="pct"/>
        <w:tblBorders>
          <w:top w:val="single" w:sz="4" w:space="0" w:color="C45911" w:themeColor="accent2" w:themeShade="BF"/>
          <w:left w:val="single" w:sz="4" w:space="0" w:color="C45911" w:themeColor="accent2" w:themeShade="BF"/>
          <w:bottom w:val="single" w:sz="4" w:space="0" w:color="C45911" w:themeColor="accent2" w:themeShade="BF"/>
          <w:right w:val="single" w:sz="4" w:space="0" w:color="C45911" w:themeColor="accent2" w:themeShade="BF"/>
          <w:insideH w:val="single" w:sz="4" w:space="0" w:color="C45911" w:themeColor="accent2" w:themeShade="BF"/>
          <w:insideV w:val="single" w:sz="4" w:space="0" w:color="C45911" w:themeColor="accent2" w:themeShade="BF"/>
        </w:tblBorders>
        <w:tblLook w:val="04A0" w:firstRow="1" w:lastRow="0" w:firstColumn="1" w:lastColumn="0" w:noHBand="0" w:noVBand="1"/>
      </w:tblPr>
      <w:tblGrid>
        <w:gridCol w:w="3028"/>
        <w:gridCol w:w="8338"/>
      </w:tblGrid>
      <w:tr w:rsidR="00E05013" w:rsidRPr="008C23E7" w14:paraId="71169506" w14:textId="77777777" w:rsidTr="00E05013">
        <w:trPr>
          <w:trHeight w:val="260"/>
        </w:trPr>
        <w:tc>
          <w:tcPr>
            <w:tcW w:w="5000" w:type="pct"/>
            <w:gridSpan w:val="2"/>
            <w:shd w:val="clear" w:color="auto" w:fill="FFE599" w:themeFill="accent4" w:themeFillTint="66"/>
            <w:vAlign w:val="center"/>
          </w:tcPr>
          <w:p w14:paraId="28CA39C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b/>
                <w:sz w:val="24"/>
                <w:szCs w:val="24"/>
              </w:rPr>
              <w:t>Candidate Details</w:t>
            </w:r>
          </w:p>
        </w:tc>
      </w:tr>
      <w:tr w:rsidR="00E05013" w:rsidRPr="008C23E7" w14:paraId="5E8B08AB" w14:textId="77777777" w:rsidTr="00E05013">
        <w:trPr>
          <w:trHeight w:val="260"/>
        </w:trPr>
        <w:tc>
          <w:tcPr>
            <w:tcW w:w="1332" w:type="pct"/>
            <w:vAlign w:val="center"/>
          </w:tcPr>
          <w:p w14:paraId="0A600750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3668" w:type="pct"/>
            <w:vAlign w:val="center"/>
          </w:tcPr>
          <w:p w14:paraId="21052C8E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29262E91" w14:textId="77777777" w:rsidTr="00E05013">
        <w:tc>
          <w:tcPr>
            <w:tcW w:w="1332" w:type="pct"/>
            <w:vAlign w:val="center"/>
          </w:tcPr>
          <w:p w14:paraId="16D87418" w14:textId="01B499D5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E05013">
              <w:rPr>
                <w:rFonts w:cstheme="minorHAnsi"/>
                <w:sz w:val="24"/>
                <w:szCs w:val="24"/>
              </w:rPr>
              <w:t>Registration Number</w:t>
            </w:r>
          </w:p>
        </w:tc>
        <w:tc>
          <w:tcPr>
            <w:tcW w:w="3668" w:type="pct"/>
            <w:vAlign w:val="center"/>
          </w:tcPr>
          <w:p w14:paraId="08EA8CBF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677E8D1A" w14:textId="77777777" w:rsidTr="00E05013">
        <w:tc>
          <w:tcPr>
            <w:tcW w:w="1332" w:type="pct"/>
            <w:vAlign w:val="center"/>
          </w:tcPr>
          <w:p w14:paraId="38D5267A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Department</w:t>
            </w:r>
            <w:r>
              <w:rPr>
                <w:rFonts w:cstheme="minorHAnsi"/>
                <w:sz w:val="24"/>
                <w:szCs w:val="24"/>
              </w:rPr>
              <w:t xml:space="preserve"> / Institution</w:t>
            </w:r>
          </w:p>
        </w:tc>
        <w:tc>
          <w:tcPr>
            <w:tcW w:w="3668" w:type="pct"/>
            <w:vAlign w:val="center"/>
          </w:tcPr>
          <w:p w14:paraId="6431D9D4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3F1F2B5C" w14:textId="77777777" w:rsidTr="00E05013">
        <w:tc>
          <w:tcPr>
            <w:tcW w:w="1332" w:type="pct"/>
            <w:vAlign w:val="center"/>
          </w:tcPr>
          <w:p w14:paraId="7CF81EA5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 of Joining</w:t>
            </w:r>
          </w:p>
        </w:tc>
        <w:tc>
          <w:tcPr>
            <w:tcW w:w="3668" w:type="pct"/>
            <w:vAlign w:val="center"/>
          </w:tcPr>
          <w:p w14:paraId="55BC97FA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46FEDD17" w14:textId="77777777" w:rsidTr="00E05013">
        <w:tc>
          <w:tcPr>
            <w:tcW w:w="1332" w:type="pct"/>
            <w:vAlign w:val="center"/>
          </w:tcPr>
          <w:p w14:paraId="29CF4496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cademic Year</w:t>
            </w:r>
          </w:p>
        </w:tc>
        <w:tc>
          <w:tcPr>
            <w:tcW w:w="3668" w:type="pct"/>
            <w:vAlign w:val="center"/>
          </w:tcPr>
          <w:p w14:paraId="0F86F20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17D19B22" w14:textId="77777777" w:rsidTr="00E05013">
        <w:trPr>
          <w:trHeight w:val="50"/>
        </w:trPr>
        <w:tc>
          <w:tcPr>
            <w:tcW w:w="1332" w:type="pct"/>
            <w:vAlign w:val="center"/>
          </w:tcPr>
          <w:p w14:paraId="3A74953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Residential Address</w:t>
            </w:r>
            <w:r>
              <w:rPr>
                <w:rFonts w:cstheme="minorHAnsi"/>
                <w:sz w:val="24"/>
                <w:szCs w:val="24"/>
              </w:rPr>
              <w:t xml:space="preserve"> with Pin Code</w:t>
            </w:r>
          </w:p>
        </w:tc>
        <w:tc>
          <w:tcPr>
            <w:tcW w:w="3668" w:type="pct"/>
            <w:vAlign w:val="center"/>
          </w:tcPr>
          <w:p w14:paraId="258C70D6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32D6CC4B" w14:textId="77777777" w:rsidTr="00E05013">
        <w:tc>
          <w:tcPr>
            <w:tcW w:w="1332" w:type="pct"/>
            <w:vAlign w:val="center"/>
          </w:tcPr>
          <w:p w14:paraId="5F393593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Mobile Number</w:t>
            </w:r>
          </w:p>
        </w:tc>
        <w:tc>
          <w:tcPr>
            <w:tcW w:w="3668" w:type="pct"/>
            <w:vAlign w:val="center"/>
          </w:tcPr>
          <w:p w14:paraId="30C93A85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7BA0C8DE" w14:textId="77777777" w:rsidTr="00E05013">
        <w:tc>
          <w:tcPr>
            <w:tcW w:w="1332" w:type="pct"/>
            <w:vAlign w:val="center"/>
          </w:tcPr>
          <w:p w14:paraId="75683A20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Email ID</w:t>
            </w:r>
          </w:p>
        </w:tc>
        <w:tc>
          <w:tcPr>
            <w:tcW w:w="3668" w:type="pct"/>
            <w:vAlign w:val="center"/>
          </w:tcPr>
          <w:p w14:paraId="3A8AD88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698134F8" w14:textId="77777777" w:rsidR="00E05013" w:rsidRDefault="00E05013" w:rsidP="008E3EE7">
      <w:pPr>
        <w:spacing w:after="0" w:line="240" w:lineRule="auto"/>
        <w:jc w:val="center"/>
        <w:rPr>
          <w:rFonts w:cstheme="minorHAnsi"/>
          <w:b/>
        </w:rPr>
      </w:pPr>
    </w:p>
    <w:tbl>
      <w:tblPr>
        <w:tblStyle w:val="TableGrid0"/>
        <w:tblW w:w="5000" w:type="pct"/>
        <w:tblInd w:w="0" w:type="dxa"/>
        <w:tblCellMar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986"/>
        <w:gridCol w:w="4424"/>
        <w:gridCol w:w="4956"/>
      </w:tblGrid>
      <w:tr w:rsidR="00E05013" w:rsidRPr="00E05013" w14:paraId="4659B5D9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nil"/>
            </w:tcBorders>
            <w:shd w:val="clear" w:color="auto" w:fill="FFE599"/>
            <w:vAlign w:val="center"/>
          </w:tcPr>
          <w:p w14:paraId="27B78CAB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  <w:b/>
              </w:rPr>
              <w:t>Guide Details</w:t>
            </w: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1946" w:type="pct"/>
            <w:tcBorders>
              <w:top w:val="single" w:sz="4" w:space="0" w:color="C45911"/>
              <w:left w:val="nil"/>
              <w:bottom w:val="single" w:sz="4" w:space="0" w:color="C45911"/>
              <w:right w:val="single" w:sz="4" w:space="0" w:color="C45911"/>
            </w:tcBorders>
            <w:shd w:val="clear" w:color="auto" w:fill="FFE599"/>
          </w:tcPr>
          <w:p w14:paraId="479C4E8B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shd w:val="clear" w:color="auto" w:fill="FFE599"/>
            <w:vAlign w:val="center"/>
          </w:tcPr>
          <w:p w14:paraId="527DFCD7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  <w:b/>
              </w:rPr>
              <w:t>Co-Guide Details (if any)</w:t>
            </w: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47B6FDFA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AA21554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Name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7192D01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BE05202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5C8FA320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23A4533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Designation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07D8627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0A904ABB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1D70156E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0D71EF80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Department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66FDB20D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DA4918A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5B5D8EA2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6FF2DC93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Institution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304D568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B7BE718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25B1E48B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F35D410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Mobile number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F154347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DC2CFFD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6E3992DB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49974D9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Email ID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E248630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A3CEC14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</w:tbl>
    <w:p w14:paraId="65BC1182" w14:textId="45C669BD" w:rsidR="008E3EE7" w:rsidRPr="006A6489" w:rsidRDefault="004227D6" w:rsidP="004227D6">
      <w:pPr>
        <w:spacing w:before="120" w:after="0" w:line="240" w:lineRule="auto"/>
        <w:jc w:val="both"/>
        <w:rPr>
          <w:rFonts w:cstheme="minorHAnsi"/>
        </w:rPr>
      </w:pPr>
      <w:r w:rsidRPr="001875B7">
        <w:rPr>
          <w:rFonts w:cstheme="minorHAnsi"/>
        </w:rPr>
        <w:t xml:space="preserve">I am hereby joining </w:t>
      </w:r>
      <w:r w:rsidR="008E3EE7">
        <w:rPr>
          <w:rFonts w:cstheme="minorHAnsi"/>
        </w:rPr>
        <w:t xml:space="preserve">MAHE PhD program </w:t>
      </w:r>
      <w:r w:rsidR="00DD5359">
        <w:rPr>
          <w:rFonts w:cstheme="minorHAnsi"/>
        </w:rPr>
        <w:t xml:space="preserve">under </w:t>
      </w:r>
      <w:r w:rsidR="00DD5359" w:rsidRPr="00DD5359">
        <w:rPr>
          <w:rFonts w:cstheme="minorHAnsi"/>
        </w:rPr>
        <w:t>National Scholar/</w:t>
      </w:r>
      <w:r w:rsidR="00123B34">
        <w:rPr>
          <w:rFonts w:cstheme="minorHAnsi"/>
        </w:rPr>
        <w:t>Project Fellow/</w:t>
      </w:r>
      <w:r w:rsidR="00DD5359" w:rsidRPr="00DD5359">
        <w:rPr>
          <w:rFonts w:cstheme="minorHAnsi"/>
        </w:rPr>
        <w:t>Part-time /Integra</w:t>
      </w:r>
      <w:r w:rsidR="00DD5359">
        <w:rPr>
          <w:rFonts w:cstheme="minorHAnsi"/>
        </w:rPr>
        <w:t xml:space="preserve">ted MSc-PhD/MD-MS-PhD/MAHE-Deakin </w:t>
      </w:r>
      <w:proofErr w:type="spellStart"/>
      <w:r w:rsidR="00DD5359">
        <w:rPr>
          <w:rFonts w:cstheme="minorHAnsi"/>
        </w:rPr>
        <w:t>Cotutelle</w:t>
      </w:r>
      <w:proofErr w:type="spellEnd"/>
      <w:r w:rsidR="00DD5359">
        <w:rPr>
          <w:rFonts w:cstheme="minorHAnsi"/>
        </w:rPr>
        <w:t xml:space="preserve"> PhD category.</w:t>
      </w:r>
      <w:r w:rsidR="006A6489">
        <w:rPr>
          <w:rFonts w:cstheme="minorHAnsi"/>
        </w:rPr>
        <w:t xml:space="preserve"> </w:t>
      </w:r>
      <w:r w:rsidR="008E3EE7" w:rsidRPr="008E3EE7">
        <w:rPr>
          <w:rFonts w:cstheme="minorHAnsi"/>
          <w:i/>
          <w:iCs/>
        </w:rPr>
        <w:t>(Tick Mark the appropriate admission)</w:t>
      </w:r>
    </w:p>
    <w:p w14:paraId="7AF8A50E" w14:textId="77777777" w:rsidR="000802C5" w:rsidRDefault="000802C5" w:rsidP="004227D6">
      <w:pPr>
        <w:spacing w:after="0" w:line="240" w:lineRule="auto"/>
        <w:jc w:val="both"/>
        <w:rPr>
          <w:rFonts w:cstheme="minorHAnsi"/>
        </w:rPr>
      </w:pPr>
    </w:p>
    <w:p w14:paraId="2FE0FB74" w14:textId="14FCC813" w:rsidR="004227D6" w:rsidRDefault="001151F6" w:rsidP="004227D6">
      <w:pPr>
        <w:spacing w:after="0" w:line="240" w:lineRule="auto"/>
        <w:jc w:val="both"/>
        <w:rPr>
          <w:rFonts w:cstheme="minorHAnsi"/>
        </w:rPr>
      </w:pPr>
      <w:r w:rsidRPr="001151F6">
        <w:rPr>
          <w:rFonts w:cstheme="minorHAnsi"/>
        </w:rPr>
        <w:t xml:space="preserve">I confirm that I have read and understood the </w:t>
      </w:r>
      <w:r w:rsidRPr="001875B7">
        <w:rPr>
          <w:rFonts w:cstheme="minorHAnsi"/>
        </w:rPr>
        <w:t xml:space="preserve">rules and regulations of the Ph.D. program of </w:t>
      </w:r>
      <w:proofErr w:type="spellStart"/>
      <w:r w:rsidRPr="001875B7">
        <w:rPr>
          <w:rFonts w:cstheme="minorHAnsi"/>
        </w:rPr>
        <w:t>Manipal</w:t>
      </w:r>
      <w:proofErr w:type="spellEnd"/>
      <w:r w:rsidRPr="001875B7">
        <w:rPr>
          <w:rFonts w:cstheme="minorHAnsi"/>
        </w:rPr>
        <w:t xml:space="preserve"> Academy of Higher Education</w:t>
      </w:r>
      <w:r>
        <w:rPr>
          <w:rFonts w:cstheme="minorHAnsi"/>
        </w:rPr>
        <w:t xml:space="preserve"> (MAHE), </w:t>
      </w:r>
      <w:proofErr w:type="spellStart"/>
      <w:r>
        <w:rPr>
          <w:rFonts w:cstheme="minorHAnsi"/>
        </w:rPr>
        <w:t>Manipal</w:t>
      </w:r>
      <w:proofErr w:type="spellEnd"/>
      <w:r>
        <w:rPr>
          <w:rFonts w:cstheme="minorHAnsi"/>
        </w:rPr>
        <w:t>. By signing this joining report, I</w:t>
      </w:r>
      <w:r w:rsidRPr="001151F6">
        <w:rPr>
          <w:rFonts w:cstheme="minorHAnsi"/>
        </w:rPr>
        <w:t xml:space="preserve"> agree to abide by </w:t>
      </w:r>
      <w:r>
        <w:rPr>
          <w:rFonts w:cstheme="minorHAnsi"/>
        </w:rPr>
        <w:t xml:space="preserve">all rules and regulations of MAHE PhD program.  </w:t>
      </w:r>
    </w:p>
    <w:p w14:paraId="12F640E6" w14:textId="77777777" w:rsidR="00AD7D86" w:rsidRDefault="00AD7D86" w:rsidP="004227D6">
      <w:pPr>
        <w:spacing w:after="0" w:line="240" w:lineRule="auto"/>
        <w:jc w:val="both"/>
        <w:rPr>
          <w:rFonts w:cstheme="minorHAnsi"/>
        </w:rPr>
      </w:pPr>
    </w:p>
    <w:p w14:paraId="6F443FE2" w14:textId="77777777" w:rsidR="00AD7D86" w:rsidRDefault="00AD7D86" w:rsidP="004227D6">
      <w:pPr>
        <w:spacing w:after="0" w:line="240" w:lineRule="auto"/>
        <w:jc w:val="both"/>
        <w:rPr>
          <w:rFonts w:cstheme="minorHAnsi"/>
        </w:rPr>
      </w:pPr>
    </w:p>
    <w:p w14:paraId="7FFD39C0" w14:textId="77777777" w:rsidR="00C06A17" w:rsidRPr="001875B7" w:rsidRDefault="00C06A17" w:rsidP="00C06A17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b/>
        </w:rPr>
        <w:t xml:space="preserve">Candidate signature with date </w:t>
      </w:r>
      <w:r w:rsidRPr="001875B7">
        <w:rPr>
          <w:rFonts w:cstheme="minorHAnsi"/>
          <w:b/>
        </w:rPr>
        <w:tab/>
      </w:r>
      <w:r>
        <w:rPr>
          <w:rFonts w:cstheme="minorHAnsi"/>
          <w:b/>
        </w:rPr>
        <w:tab/>
      </w:r>
    </w:p>
    <w:p w14:paraId="43463948" w14:textId="77777777" w:rsidR="00C06A17" w:rsidRDefault="00C06A17" w:rsidP="00C06A17">
      <w:pPr>
        <w:spacing w:after="0" w:line="240" w:lineRule="auto"/>
        <w:rPr>
          <w:rFonts w:cstheme="minorHAnsi"/>
        </w:rPr>
      </w:pPr>
      <w:r>
        <w:rPr>
          <w:rFonts w:cstheme="minorHAnsi"/>
        </w:rPr>
        <w:t>The eligibility documents submitted are verified in original at the joining institution and are found genuine</w:t>
      </w:r>
    </w:p>
    <w:p w14:paraId="7810583E" w14:textId="77777777" w:rsidR="00C06A17" w:rsidRDefault="00C06A17" w:rsidP="00C06A17">
      <w:pPr>
        <w:spacing w:after="0" w:line="240" w:lineRule="auto"/>
        <w:rPr>
          <w:rFonts w:cstheme="minorHAnsi"/>
        </w:rPr>
      </w:pPr>
    </w:p>
    <w:p w14:paraId="2616419B" w14:textId="77777777" w:rsidR="00C06A17" w:rsidRDefault="00C06A17" w:rsidP="00C06A17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color w:val="C45911" w:themeColor="accent2" w:themeShade="BF"/>
        </w:rPr>
        <w:t>__________________________</w:t>
      </w:r>
      <w:r w:rsidRPr="001875B7">
        <w:rPr>
          <w:rFonts w:cstheme="minorHAnsi"/>
        </w:rPr>
        <w:t xml:space="preserve"> </w:t>
      </w:r>
    </w:p>
    <w:p w14:paraId="3EDF8D2F" w14:textId="77777777" w:rsidR="00C06A17" w:rsidRPr="00123B34" w:rsidRDefault="00C06A17" w:rsidP="00C06A17">
      <w:pPr>
        <w:spacing w:after="0" w:line="240" w:lineRule="auto"/>
        <w:rPr>
          <w:rFonts w:cstheme="minorHAnsi"/>
          <w:b/>
          <w:bCs/>
        </w:rPr>
      </w:pPr>
      <w:r w:rsidRPr="00123B34">
        <w:rPr>
          <w:rFonts w:cstheme="minorHAnsi"/>
          <w:b/>
          <w:bCs/>
        </w:rPr>
        <w:t>Institutional office, signature and seal</w:t>
      </w:r>
    </w:p>
    <w:p w14:paraId="21380E8E" w14:textId="77777777" w:rsidR="00C06A17" w:rsidRDefault="00C06A17" w:rsidP="00C06A17">
      <w:pPr>
        <w:spacing w:after="0" w:line="240" w:lineRule="auto"/>
        <w:rPr>
          <w:rFonts w:cstheme="minorHAnsi"/>
        </w:rPr>
      </w:pPr>
    </w:p>
    <w:p w14:paraId="7E932630" w14:textId="77777777" w:rsidR="00C06A17" w:rsidRPr="001875B7" w:rsidRDefault="00C06A17" w:rsidP="00C06A17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color w:val="C45911" w:themeColor="accent2" w:themeShade="BF"/>
        </w:rPr>
        <w:t>____________________</w:t>
      </w:r>
      <w:r w:rsidRPr="001875B7">
        <w:rPr>
          <w:rFonts w:cstheme="minorHAnsi"/>
        </w:rPr>
        <w:t xml:space="preserve"> </w:t>
      </w:r>
      <w:r w:rsidRPr="001875B7">
        <w:rPr>
          <w:rFonts w:cstheme="minorHAnsi"/>
        </w:rPr>
        <w:tab/>
      </w:r>
      <w:r>
        <w:rPr>
          <w:rFonts w:cstheme="minorHAnsi"/>
        </w:rPr>
        <w:t xml:space="preserve">                 </w:t>
      </w:r>
      <w:r w:rsidRPr="001875B7">
        <w:rPr>
          <w:rFonts w:cstheme="minorHAnsi"/>
          <w:color w:val="C45911" w:themeColor="accent2" w:themeShade="BF"/>
        </w:rPr>
        <w:t xml:space="preserve">_______________________ </w:t>
      </w:r>
      <w:r w:rsidRPr="001875B7">
        <w:rPr>
          <w:rFonts w:cstheme="minorHAnsi"/>
          <w:color w:val="C45911" w:themeColor="accent2" w:themeShade="BF"/>
        </w:rPr>
        <w:tab/>
      </w:r>
      <w:r w:rsidRPr="001875B7">
        <w:rPr>
          <w:rFonts w:cstheme="minorHAnsi"/>
          <w:color w:val="C45911" w:themeColor="accent2" w:themeShade="BF"/>
        </w:rPr>
        <w:tab/>
      </w:r>
    </w:p>
    <w:p w14:paraId="6E2D0003" w14:textId="77777777" w:rsidR="00C06A17" w:rsidRPr="001875B7" w:rsidRDefault="00C06A17" w:rsidP="00C06A17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b/>
        </w:rPr>
        <w:t xml:space="preserve">Guide Signature with date </w:t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  <w:t>Co-Guide (if any) Signature with date</w:t>
      </w:r>
    </w:p>
    <w:p w14:paraId="4F66679A" w14:textId="77777777" w:rsidR="00C06A17" w:rsidRDefault="00C06A17" w:rsidP="00C06A17">
      <w:pPr>
        <w:spacing w:after="0" w:line="240" w:lineRule="auto"/>
        <w:rPr>
          <w:rFonts w:cstheme="minorHAnsi"/>
          <w:b/>
        </w:rPr>
      </w:pPr>
    </w:p>
    <w:p w14:paraId="60F327DB" w14:textId="77777777" w:rsidR="00C06A17" w:rsidRDefault="00C06A17" w:rsidP="00C06A17">
      <w:pPr>
        <w:spacing w:after="0" w:line="240" w:lineRule="auto"/>
        <w:rPr>
          <w:rFonts w:cstheme="minorHAnsi"/>
          <w:b/>
        </w:rPr>
      </w:pPr>
    </w:p>
    <w:p w14:paraId="63D69E52" w14:textId="1C396562" w:rsidR="00C06A17" w:rsidRPr="002C5561" w:rsidRDefault="00C06A17" w:rsidP="00C06A17">
      <w:pPr>
        <w:spacing w:after="0" w:line="240" w:lineRule="auto"/>
        <w:rPr>
          <w:rFonts w:cstheme="minorHAnsi"/>
          <w:color w:val="C45911" w:themeColor="accent2" w:themeShade="BF"/>
        </w:rPr>
      </w:pPr>
      <w:r w:rsidRPr="001875B7">
        <w:rPr>
          <w:rFonts w:cstheme="minorHAnsi"/>
          <w:b/>
        </w:rPr>
        <w:t xml:space="preserve">Signature of the Head of the Department </w:t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Pr="001875B7">
        <w:rPr>
          <w:rFonts w:cstheme="minorHAnsi"/>
          <w:b/>
        </w:rPr>
        <w:t xml:space="preserve">Signature of the Head of the Institution </w:t>
      </w:r>
    </w:p>
    <w:p w14:paraId="3B84AE91" w14:textId="77777777" w:rsidR="00C06A17" w:rsidRDefault="00C06A17" w:rsidP="00C06A17">
      <w:pPr>
        <w:spacing w:after="0" w:line="240" w:lineRule="auto"/>
        <w:rPr>
          <w:rFonts w:cstheme="minorHAnsi"/>
          <w:b/>
        </w:rPr>
      </w:pPr>
      <w:proofErr w:type="gramStart"/>
      <w:r w:rsidRPr="001875B7">
        <w:rPr>
          <w:rFonts w:cstheme="minorHAnsi"/>
          <w:b/>
        </w:rPr>
        <w:t>with</w:t>
      </w:r>
      <w:proofErr w:type="gramEnd"/>
      <w:r w:rsidRPr="001875B7">
        <w:rPr>
          <w:rFonts w:cstheme="minorHAnsi"/>
          <w:b/>
        </w:rPr>
        <w:t xml:space="preserve"> date &amp; seal </w:t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Pr="001875B7">
        <w:rPr>
          <w:rFonts w:cstheme="minorHAnsi"/>
          <w:b/>
        </w:rPr>
        <w:t>with date &amp; seal</w:t>
      </w:r>
    </w:p>
    <w:p w14:paraId="6A9DF56B" w14:textId="77777777" w:rsidR="00202EDF" w:rsidRDefault="00202EDF" w:rsidP="00115BA0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</w:p>
    <w:p w14:paraId="1441E760" w14:textId="185CC414" w:rsidR="00115BA0" w:rsidRPr="00DC083F" w:rsidRDefault="00115BA0" w:rsidP="00C06A17">
      <w:pPr>
        <w:spacing w:after="0" w:line="240" w:lineRule="auto"/>
        <w:rPr>
          <w:rFonts w:cstheme="minorHAnsi"/>
        </w:rPr>
      </w:pPr>
      <w:bookmarkStart w:id="0" w:name="_Hlk141966415"/>
      <w:r w:rsidRPr="00DC083F">
        <w:rPr>
          <w:rFonts w:cstheme="minorHAnsi"/>
          <w:b/>
          <w:bCs/>
        </w:rPr>
        <w:t xml:space="preserve">Note: </w:t>
      </w:r>
      <w:r w:rsidRPr="00DC083F">
        <w:rPr>
          <w:rFonts w:cstheme="minorHAnsi"/>
        </w:rPr>
        <w:t>Centre for Doctoral Studies (CDS), MAHE will issue Registration letter only on submission &amp; verification of the below listed documents.</w:t>
      </w:r>
    </w:p>
    <w:p w14:paraId="5449FD58" w14:textId="6130E07E" w:rsidR="00115BA0" w:rsidRPr="00C71E12" w:rsidRDefault="00E144A3" w:rsidP="006E483B">
      <w:pPr>
        <w:pStyle w:val="ListParagraph"/>
        <w:numPr>
          <w:ilvl w:val="0"/>
          <w:numId w:val="6"/>
        </w:numPr>
        <w:spacing w:after="0" w:line="240" w:lineRule="auto"/>
        <w:rPr>
          <w:rFonts w:eastAsia="Calibri" w:cstheme="minorHAnsi"/>
          <w:bCs/>
          <w:w w:val="105"/>
        </w:rPr>
      </w:pPr>
      <w:r w:rsidRPr="00C71E12">
        <w:rPr>
          <w:rFonts w:eastAsia="Calibri" w:cstheme="minorHAnsi"/>
          <w:bCs/>
          <w:w w:val="105"/>
        </w:rPr>
        <w:t>Joining report (Annexure 11</w:t>
      </w:r>
      <w:r w:rsidR="00115BA0" w:rsidRPr="00C71E12">
        <w:rPr>
          <w:rFonts w:eastAsia="Calibri" w:cstheme="minorHAnsi"/>
          <w:bCs/>
          <w:w w:val="105"/>
        </w:rPr>
        <w:t xml:space="preserve">) </w:t>
      </w:r>
    </w:p>
    <w:p w14:paraId="31BAA688" w14:textId="579FDFEC" w:rsidR="00115BA0" w:rsidRPr="00C71E12" w:rsidRDefault="00115BA0" w:rsidP="006E483B">
      <w:pPr>
        <w:pStyle w:val="ListParagraph"/>
        <w:numPr>
          <w:ilvl w:val="0"/>
          <w:numId w:val="6"/>
        </w:numPr>
        <w:spacing w:after="0" w:line="240" w:lineRule="auto"/>
        <w:rPr>
          <w:rFonts w:eastAsia="Calibri" w:cstheme="minorHAnsi"/>
          <w:bCs/>
          <w:w w:val="105"/>
        </w:rPr>
      </w:pPr>
      <w:r w:rsidRPr="00C71E12">
        <w:rPr>
          <w:rFonts w:eastAsia="Calibri" w:cstheme="minorHAnsi"/>
          <w:bCs/>
          <w:w w:val="105"/>
        </w:rPr>
        <w:t>Undertaki</w:t>
      </w:r>
      <w:r w:rsidR="00E144A3" w:rsidRPr="00C71E12">
        <w:rPr>
          <w:rFonts w:eastAsia="Calibri" w:cstheme="minorHAnsi"/>
          <w:bCs/>
          <w:w w:val="105"/>
        </w:rPr>
        <w:t>ng (Annexure 13/</w:t>
      </w:r>
      <w:r w:rsidR="00713AC7" w:rsidRPr="00C71E12">
        <w:rPr>
          <w:rFonts w:eastAsia="Calibri" w:cstheme="minorHAnsi"/>
          <w:bCs/>
          <w:w w:val="105"/>
        </w:rPr>
        <w:t>15</w:t>
      </w:r>
      <w:r w:rsidR="00E144A3" w:rsidRPr="00C71E12">
        <w:rPr>
          <w:rFonts w:eastAsia="Calibri" w:cstheme="minorHAnsi"/>
          <w:bCs/>
          <w:w w:val="105"/>
        </w:rPr>
        <w:t>/17</w:t>
      </w:r>
      <w:r w:rsidR="00713AC7" w:rsidRPr="00C71E12">
        <w:rPr>
          <w:rFonts w:eastAsia="Calibri" w:cstheme="minorHAnsi"/>
          <w:bCs/>
          <w:w w:val="105"/>
        </w:rPr>
        <w:t>/18</w:t>
      </w:r>
      <w:r w:rsidRPr="00C71E12">
        <w:rPr>
          <w:rFonts w:eastAsia="Calibri" w:cstheme="minorHAnsi"/>
          <w:bCs/>
          <w:w w:val="105"/>
        </w:rPr>
        <w:t xml:space="preserve">) </w:t>
      </w:r>
    </w:p>
    <w:p w14:paraId="3279EFD8" w14:textId="56C950FF" w:rsidR="006E483B" w:rsidRPr="006E483B" w:rsidRDefault="006E483B" w:rsidP="006E483B">
      <w:pPr>
        <w:spacing w:after="0"/>
        <w:ind w:left="284" w:right="635"/>
        <w:rPr>
          <w:rFonts w:eastAsia="Calibri" w:cstheme="minorHAnsi"/>
          <w:i/>
          <w:u w:val="single"/>
        </w:rPr>
      </w:pPr>
      <w:r w:rsidRPr="006E483B">
        <w:rPr>
          <w:rFonts w:eastAsia="Calibri" w:cstheme="minorHAnsi"/>
          <w:i/>
          <w:u w:val="single"/>
        </w:rPr>
        <w:t>After verification, PhD coordinator to send hard copy of the above-mentioned documents to</w:t>
      </w:r>
      <w:r w:rsidRPr="006E483B">
        <w:rPr>
          <w:rFonts w:eastAsia="Calibri" w:cstheme="minorHAnsi"/>
        </w:rPr>
        <w:t xml:space="preserve"> </w:t>
      </w:r>
      <w:r w:rsidRPr="006E483B">
        <w:rPr>
          <w:rFonts w:eastAsia="Calibri" w:cstheme="minorHAnsi"/>
          <w:i/>
          <w:u w:val="single"/>
        </w:rPr>
        <w:t xml:space="preserve">the CDS within </w:t>
      </w:r>
      <w:r w:rsidRPr="00C03D1C">
        <w:rPr>
          <w:rFonts w:eastAsia="Calibri" w:cstheme="minorHAnsi"/>
          <w:i/>
          <w:u w:val="single"/>
        </w:rPr>
        <w:t>7</w:t>
      </w:r>
      <w:r w:rsidRPr="006E483B">
        <w:rPr>
          <w:rFonts w:eastAsia="Calibri" w:cstheme="minorHAnsi"/>
          <w:i/>
          <w:u w:val="single"/>
        </w:rPr>
        <w:t xml:space="preserve"> days of joining</w:t>
      </w:r>
      <w:r w:rsidRPr="00DC083F">
        <w:rPr>
          <w:rFonts w:eastAsia="Calibri" w:cstheme="minorHAnsi"/>
          <w:i/>
          <w:u w:val="single"/>
        </w:rPr>
        <w:t xml:space="preserve"> to:</w:t>
      </w:r>
    </w:p>
    <w:p w14:paraId="0AF2FFC6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426" w:firstLine="3260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>The Deputy Director</w:t>
      </w:r>
    </w:p>
    <w:p w14:paraId="274AFB4A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426" w:firstLine="3260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>Centre for Doctoral Studies, Directorate of Research</w:t>
      </w:r>
    </w:p>
    <w:p w14:paraId="02970DBE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426" w:firstLine="3260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>Ground Floor, Advanced Research Centre</w:t>
      </w:r>
    </w:p>
    <w:p w14:paraId="77F6ECEA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3686"/>
        <w:rPr>
          <w:rFonts w:eastAsia="Times New Roman" w:cstheme="minorHAnsi"/>
          <w:bCs/>
          <w:w w:val="105"/>
        </w:rPr>
      </w:pPr>
      <w:proofErr w:type="spellStart"/>
      <w:r w:rsidRPr="006E483B">
        <w:rPr>
          <w:rFonts w:eastAsia="Times New Roman" w:cstheme="minorHAnsi"/>
          <w:bCs/>
          <w:w w:val="105"/>
        </w:rPr>
        <w:t>Manipal</w:t>
      </w:r>
      <w:proofErr w:type="spellEnd"/>
      <w:r w:rsidRPr="006E483B">
        <w:rPr>
          <w:rFonts w:eastAsia="Times New Roman" w:cstheme="minorHAnsi"/>
          <w:bCs/>
          <w:w w:val="105"/>
        </w:rPr>
        <w:t xml:space="preserve"> Academy of Higher Education </w:t>
      </w:r>
      <w:r w:rsidRPr="006E483B">
        <w:rPr>
          <w:rFonts w:eastAsia="Times New Roman" w:cstheme="minorHAnsi"/>
          <w:bCs/>
          <w:w w:val="105"/>
        </w:rPr>
        <w:br/>
        <w:t>Manipal-576104 |Karnataka |India</w:t>
      </w:r>
      <w:r w:rsidRPr="006E483B">
        <w:rPr>
          <w:rFonts w:eastAsia="Times New Roman" w:cstheme="minorHAnsi"/>
          <w:bCs/>
          <w:w w:val="105"/>
        </w:rPr>
        <w:br/>
        <w:t>Tel: +918202922017</w:t>
      </w:r>
    </w:p>
    <w:p w14:paraId="2EDA67A9" w14:textId="19E86314" w:rsidR="00115BA0" w:rsidRPr="00DC083F" w:rsidRDefault="006E483B" w:rsidP="006E483B">
      <w:pPr>
        <w:spacing w:after="0" w:line="240" w:lineRule="auto"/>
        <w:ind w:left="426" w:firstLine="3260"/>
        <w:rPr>
          <w:rFonts w:eastAsia="Times New Roman" w:cstheme="minorHAnsi"/>
          <w:bCs/>
          <w:color w:val="0000FF"/>
          <w:w w:val="105"/>
          <w:u w:val="single"/>
        </w:rPr>
      </w:pPr>
      <w:r w:rsidRPr="006E483B">
        <w:rPr>
          <w:rFonts w:eastAsia="Times New Roman" w:cstheme="minorHAnsi"/>
          <w:bCs/>
          <w:w w:val="105"/>
        </w:rPr>
        <w:t xml:space="preserve"> Email id: </w:t>
      </w:r>
      <w:hyperlink r:id="rId8" w:history="1">
        <w:r w:rsidRPr="006E483B">
          <w:rPr>
            <w:rFonts w:eastAsia="Times New Roman" w:cstheme="minorHAnsi"/>
            <w:bCs/>
            <w:color w:val="0000FF"/>
            <w:w w:val="105"/>
            <w:u w:val="single"/>
          </w:rPr>
          <w:t>cds.mahe@manipal.edu</w:t>
        </w:r>
      </w:hyperlink>
    </w:p>
    <w:p w14:paraId="26B76109" w14:textId="77777777" w:rsidR="00667180" w:rsidRPr="006E483B" w:rsidRDefault="00667180" w:rsidP="006E483B">
      <w:pPr>
        <w:spacing w:after="0" w:line="240" w:lineRule="auto"/>
        <w:ind w:left="426" w:firstLine="3260"/>
        <w:rPr>
          <w:rFonts w:ascii="Times New Roman" w:eastAsia="Calibri" w:hAnsi="Times New Roman" w:cs="Times New Roman"/>
          <w:bCs/>
          <w:w w:val="105"/>
        </w:rPr>
      </w:pPr>
    </w:p>
    <w:tbl>
      <w:tblPr>
        <w:tblStyle w:val="TableGrid"/>
        <w:tblpPr w:leftFromText="180" w:rightFromText="180" w:vertAnchor="text" w:horzAnchor="margin" w:tblpXSpec="center" w:tblpY="25"/>
        <w:tblW w:w="10645" w:type="dxa"/>
        <w:tblLook w:val="04A0" w:firstRow="1" w:lastRow="0" w:firstColumn="1" w:lastColumn="0" w:noHBand="0" w:noVBand="1"/>
      </w:tblPr>
      <w:tblGrid>
        <w:gridCol w:w="7763"/>
        <w:gridCol w:w="1090"/>
        <w:gridCol w:w="1792"/>
      </w:tblGrid>
      <w:tr w:rsidR="006A6489" w:rsidRPr="00DC083F" w14:paraId="4C0D03C6" w14:textId="77777777" w:rsidTr="00CB5239">
        <w:trPr>
          <w:trHeight w:val="560"/>
        </w:trPr>
        <w:tc>
          <w:tcPr>
            <w:tcW w:w="10645" w:type="dxa"/>
            <w:gridSpan w:val="3"/>
            <w:hideMark/>
          </w:tcPr>
          <w:p w14:paraId="4D86EBB3" w14:textId="77777777" w:rsidR="006A6489" w:rsidRPr="00DC083F" w:rsidRDefault="006A6489" w:rsidP="006A6489">
            <w:pPr>
              <w:jc w:val="center"/>
              <w:rPr>
                <w:rFonts w:cstheme="minorHAnsi"/>
                <w:b/>
                <w:bCs/>
                <w:w w:val="105"/>
              </w:rPr>
            </w:pPr>
            <w:bookmarkStart w:id="1" w:name="_Hlk141948488"/>
            <w:bookmarkEnd w:id="0"/>
            <w:r w:rsidRPr="00DC083F">
              <w:rPr>
                <w:rFonts w:cstheme="minorHAnsi"/>
                <w:b/>
                <w:bCs/>
                <w:w w:val="105"/>
              </w:rPr>
              <w:t>Verification by PhD Coordinator of institution</w:t>
            </w:r>
          </w:p>
        </w:tc>
      </w:tr>
      <w:tr w:rsidR="006A6489" w:rsidRPr="00DC083F" w14:paraId="65A67516" w14:textId="77777777" w:rsidTr="00CB5239">
        <w:trPr>
          <w:trHeight w:val="792"/>
        </w:trPr>
        <w:tc>
          <w:tcPr>
            <w:tcW w:w="7763" w:type="dxa"/>
          </w:tcPr>
          <w:p w14:paraId="2A56A34A" w14:textId="77777777" w:rsidR="006A6489" w:rsidRPr="00DC083F" w:rsidRDefault="006A6489" w:rsidP="006A6489">
            <w:pPr>
              <w:spacing w:line="480" w:lineRule="auto"/>
              <w:rPr>
                <w:rFonts w:cstheme="minorHAnsi"/>
                <w:b/>
                <w:w w:val="105"/>
              </w:rPr>
            </w:pPr>
            <w:r w:rsidRPr="00DC083F">
              <w:rPr>
                <w:rFonts w:cstheme="minorHAnsi"/>
                <w:b/>
                <w:w w:val="105"/>
              </w:rPr>
              <w:t xml:space="preserve">Documents Verified </w:t>
            </w:r>
          </w:p>
        </w:tc>
        <w:tc>
          <w:tcPr>
            <w:tcW w:w="1090" w:type="dxa"/>
          </w:tcPr>
          <w:p w14:paraId="58C317FC" w14:textId="77777777" w:rsidR="006A6489" w:rsidRPr="00DC083F" w:rsidRDefault="006A6489" w:rsidP="006A6489">
            <w:pPr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YES</w:t>
            </w:r>
          </w:p>
        </w:tc>
        <w:tc>
          <w:tcPr>
            <w:tcW w:w="1792" w:type="dxa"/>
          </w:tcPr>
          <w:p w14:paraId="4F7C1109" w14:textId="77777777" w:rsidR="006A6489" w:rsidRPr="00DC083F" w:rsidRDefault="006A6489" w:rsidP="006A6489">
            <w:pPr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NO</w:t>
            </w:r>
          </w:p>
        </w:tc>
      </w:tr>
      <w:tr w:rsidR="006A6489" w:rsidRPr="00DC083F" w14:paraId="246A362D" w14:textId="77777777" w:rsidTr="00CB5239">
        <w:trPr>
          <w:trHeight w:val="1592"/>
        </w:trPr>
        <w:tc>
          <w:tcPr>
            <w:tcW w:w="10645" w:type="dxa"/>
            <w:gridSpan w:val="3"/>
          </w:tcPr>
          <w:p w14:paraId="3DE6BFA2" w14:textId="77777777" w:rsidR="006A6489" w:rsidRPr="00DC083F" w:rsidRDefault="006A6489" w:rsidP="006A6489">
            <w:pPr>
              <w:spacing w:line="36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Remarks if any</w:t>
            </w:r>
          </w:p>
          <w:p w14:paraId="700EB4EB" w14:textId="0A58279A" w:rsidR="006A6489" w:rsidRPr="00DC083F" w:rsidRDefault="006A6489" w:rsidP="00C06A17">
            <w:pPr>
              <w:spacing w:after="0"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Date:                                                                                                                            PhD coordinator</w:t>
            </w:r>
          </w:p>
          <w:p w14:paraId="7F3F98DF" w14:textId="2888B0B2" w:rsidR="006A6489" w:rsidRPr="00DC083F" w:rsidRDefault="006A6489" w:rsidP="00C06A17">
            <w:pPr>
              <w:spacing w:after="0" w:line="240" w:lineRule="auto"/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                                                                                           </w:t>
            </w:r>
            <w:r w:rsidR="00C06A17">
              <w:rPr>
                <w:rFonts w:cstheme="minorHAnsi"/>
                <w:w w:val="105"/>
              </w:rPr>
              <w:t xml:space="preserve">                    </w:t>
            </w:r>
            <w:r w:rsidRPr="00DC083F">
              <w:rPr>
                <w:rFonts w:cstheme="minorHAnsi"/>
                <w:w w:val="105"/>
              </w:rPr>
              <w:t>Signature and seal</w:t>
            </w:r>
          </w:p>
          <w:p w14:paraId="45D8ACCE" w14:textId="7F02953B" w:rsidR="006A6489" w:rsidRPr="00DC083F" w:rsidRDefault="006A6489" w:rsidP="006A6489">
            <w:pPr>
              <w:spacing w:line="36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b/>
                <w:bCs/>
                <w:w w:val="105"/>
              </w:rPr>
              <w:t>Note:</w:t>
            </w:r>
            <w:r w:rsidRPr="00DC083F">
              <w:rPr>
                <w:rFonts w:cstheme="minorHAnsi"/>
                <w:w w:val="105"/>
              </w:rPr>
              <w:t xml:space="preserve"> Joining report should be sent to CDS</w:t>
            </w:r>
          </w:p>
        </w:tc>
      </w:tr>
      <w:bookmarkEnd w:id="1"/>
    </w:tbl>
    <w:p w14:paraId="21F40D7F" w14:textId="3D3B7D32" w:rsidR="00913A67" w:rsidRPr="00115BA0" w:rsidRDefault="00913A67" w:rsidP="00115BA0">
      <w:pPr>
        <w:spacing w:after="120"/>
        <w:ind w:right="635"/>
        <w:rPr>
          <w:rFonts w:ascii="Times New Roman" w:eastAsia="Calibri" w:hAnsi="Times New Roman" w:cs="Times New Roman"/>
          <w:bCs/>
          <w:w w:val="105"/>
        </w:rPr>
      </w:pPr>
    </w:p>
    <w:tbl>
      <w:tblPr>
        <w:tblStyle w:val="TableGrid"/>
        <w:tblpPr w:leftFromText="180" w:rightFromText="180" w:vertAnchor="text" w:tblpXSpec="center" w:tblpY="104"/>
        <w:tblW w:w="10615" w:type="dxa"/>
        <w:tblLook w:val="04A0" w:firstRow="1" w:lastRow="0" w:firstColumn="1" w:lastColumn="0" w:noHBand="0" w:noVBand="1"/>
      </w:tblPr>
      <w:tblGrid>
        <w:gridCol w:w="7569"/>
        <w:gridCol w:w="1088"/>
        <w:gridCol w:w="1958"/>
      </w:tblGrid>
      <w:tr w:rsidR="00E658B6" w:rsidRPr="00DC083F" w14:paraId="1AE39ADE" w14:textId="77777777" w:rsidTr="00CB5239">
        <w:tc>
          <w:tcPr>
            <w:tcW w:w="10615" w:type="dxa"/>
            <w:gridSpan w:val="3"/>
            <w:hideMark/>
          </w:tcPr>
          <w:p w14:paraId="2DA7D6AE" w14:textId="77777777" w:rsidR="00E658B6" w:rsidRPr="00DC083F" w:rsidRDefault="00E658B6" w:rsidP="00E658B6">
            <w:pPr>
              <w:jc w:val="center"/>
              <w:rPr>
                <w:rFonts w:cstheme="minorHAnsi"/>
                <w:b/>
                <w:bCs/>
                <w:w w:val="105"/>
              </w:rPr>
            </w:pPr>
            <w:r w:rsidRPr="00DC083F">
              <w:rPr>
                <w:rFonts w:cstheme="minorHAnsi"/>
                <w:b/>
                <w:bCs/>
                <w:w w:val="105"/>
              </w:rPr>
              <w:t>Verification by CDS Faculty Coordinator</w:t>
            </w:r>
          </w:p>
        </w:tc>
      </w:tr>
      <w:tr w:rsidR="00E658B6" w:rsidRPr="00DC083F" w14:paraId="366F779C" w14:textId="77777777" w:rsidTr="00CB5239">
        <w:tc>
          <w:tcPr>
            <w:tcW w:w="7569" w:type="dxa"/>
          </w:tcPr>
          <w:p w14:paraId="28B8FF55" w14:textId="77777777" w:rsidR="00E658B6" w:rsidRPr="00DC083F" w:rsidRDefault="00E658B6" w:rsidP="00E658B6">
            <w:pPr>
              <w:spacing w:line="480" w:lineRule="auto"/>
              <w:rPr>
                <w:rFonts w:cstheme="minorHAnsi"/>
                <w:b/>
                <w:w w:val="105"/>
              </w:rPr>
            </w:pPr>
            <w:r w:rsidRPr="00DC083F">
              <w:rPr>
                <w:rFonts w:cstheme="minorHAnsi"/>
                <w:b/>
                <w:w w:val="105"/>
              </w:rPr>
              <w:t xml:space="preserve">Documents Verified </w:t>
            </w:r>
          </w:p>
        </w:tc>
        <w:tc>
          <w:tcPr>
            <w:tcW w:w="1088" w:type="dxa"/>
          </w:tcPr>
          <w:p w14:paraId="5C281AB2" w14:textId="77777777" w:rsidR="00E658B6" w:rsidRPr="00DC083F" w:rsidRDefault="00E658B6" w:rsidP="00E658B6">
            <w:pPr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YES</w:t>
            </w:r>
          </w:p>
        </w:tc>
        <w:tc>
          <w:tcPr>
            <w:tcW w:w="1958" w:type="dxa"/>
          </w:tcPr>
          <w:p w14:paraId="09950F0F" w14:textId="77777777" w:rsidR="00E658B6" w:rsidRPr="00DC083F" w:rsidRDefault="00E658B6" w:rsidP="00E658B6">
            <w:pPr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NO</w:t>
            </w:r>
          </w:p>
        </w:tc>
      </w:tr>
      <w:tr w:rsidR="00E658B6" w:rsidRPr="00DC083F" w14:paraId="31F9753A" w14:textId="77777777" w:rsidTr="00CB5239">
        <w:tc>
          <w:tcPr>
            <w:tcW w:w="10615" w:type="dxa"/>
            <w:gridSpan w:val="3"/>
          </w:tcPr>
          <w:p w14:paraId="6D4C683F" w14:textId="6D062F97" w:rsidR="00E658B6" w:rsidRPr="00DC083F" w:rsidRDefault="00DC083F" w:rsidP="00E658B6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eastAsia="Calibri" w:cstheme="minorHAnsi"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CF5B8F" wp14:editId="35D0899E">
                      <wp:simplePos x="0" y="0"/>
                      <wp:positionH relativeFrom="column">
                        <wp:posOffset>2800350</wp:posOffset>
                      </wp:positionH>
                      <wp:positionV relativeFrom="paragraph">
                        <wp:posOffset>299066</wp:posOffset>
                      </wp:positionV>
                      <wp:extent cx="381777" cy="190965"/>
                      <wp:effectExtent l="0" t="0" r="1841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777" cy="19096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7EDAC73" id="Rectangle 3" o:spid="_x0000_s1026" style="position:absolute;margin-left:220.5pt;margin-top:23.55pt;width:30.05pt;height:1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" fillcolor="window" strokecolor="windowText" strokeweight="1pt"/>
                  </w:pict>
                </mc:Fallback>
              </mc:AlternateContent>
            </w:r>
            <w:r w:rsidR="00E658B6" w:rsidRPr="00DC083F">
              <w:rPr>
                <w:rFonts w:cstheme="minorHAnsi"/>
                <w:w w:val="105"/>
              </w:rPr>
              <w:t xml:space="preserve">Remarks by CDS: </w:t>
            </w:r>
          </w:p>
          <w:p w14:paraId="27482B27" w14:textId="215CAD3E" w:rsidR="00E658B6" w:rsidRPr="00DC083F" w:rsidRDefault="00DC083F" w:rsidP="00E658B6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eastAsia="Calibri" w:cstheme="minorHAnsi"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A13011F" wp14:editId="519E8250">
                      <wp:simplePos x="0" y="0"/>
                      <wp:positionH relativeFrom="margin">
                        <wp:posOffset>4157345</wp:posOffset>
                      </wp:positionH>
                      <wp:positionV relativeFrom="paragraph">
                        <wp:posOffset>10160</wp:posOffset>
                      </wp:positionV>
                      <wp:extent cx="415925" cy="184150"/>
                      <wp:effectExtent l="0" t="0" r="22225" b="2540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925" cy="184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52852A5" id="Rectangle 1" o:spid="_x0000_s1026" style="position:absolute;margin-left:327.35pt;margin-top:.8pt;width:32.75pt;height:14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" fillcolor="window" strokecolor="windowText" strokeweight="1pt">
                      <w10:wrap anchorx="margin"/>
                    </v:rect>
                  </w:pict>
                </mc:Fallback>
              </mc:AlternateContent>
            </w:r>
            <w:r w:rsidR="00E658B6" w:rsidRPr="00DC083F">
              <w:rPr>
                <w:rFonts w:eastAsia="Calibri" w:cstheme="minorHAnsi"/>
                <w:b/>
              </w:rPr>
              <w:t xml:space="preserve">Approved to issue registration letter          Yes             </w:t>
            </w:r>
            <w:r w:rsidRPr="00DC083F">
              <w:rPr>
                <w:rFonts w:eastAsia="Calibri" w:cstheme="minorHAnsi"/>
                <w:b/>
              </w:rPr>
              <w:t xml:space="preserve">           </w:t>
            </w:r>
            <w:r w:rsidR="00E658B6" w:rsidRPr="00DC083F">
              <w:rPr>
                <w:rFonts w:eastAsia="Calibri" w:cstheme="minorHAnsi"/>
                <w:b/>
              </w:rPr>
              <w:t xml:space="preserve"> </w:t>
            </w:r>
            <w:r w:rsidRPr="00DC083F">
              <w:rPr>
                <w:rFonts w:eastAsia="Calibri" w:cstheme="minorHAnsi"/>
                <w:b/>
              </w:rPr>
              <w:t xml:space="preserve">      </w:t>
            </w:r>
            <w:r w:rsidR="00E658B6" w:rsidRPr="00DC083F">
              <w:rPr>
                <w:rFonts w:eastAsia="Calibri" w:cstheme="minorHAnsi"/>
                <w:b/>
              </w:rPr>
              <w:t xml:space="preserve">No     </w:t>
            </w:r>
          </w:p>
          <w:p w14:paraId="56C9CD1A" w14:textId="77777777" w:rsidR="00DC083F" w:rsidRDefault="00E658B6" w:rsidP="00DC083F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Date:                                                                                        </w:t>
            </w:r>
          </w:p>
          <w:p w14:paraId="16AC5129" w14:textId="09DD5A90" w:rsidR="00E658B6" w:rsidRPr="00DC083F" w:rsidRDefault="00DC083F" w:rsidP="00DC083F">
            <w:pPr>
              <w:spacing w:line="240" w:lineRule="auto"/>
              <w:rPr>
                <w:rFonts w:cstheme="minorHAnsi"/>
                <w:w w:val="105"/>
              </w:rPr>
            </w:pPr>
            <w:r>
              <w:rPr>
                <w:rFonts w:cstheme="minorHAnsi"/>
                <w:w w:val="105"/>
              </w:rPr>
              <w:t xml:space="preserve">                                                                                                     </w:t>
            </w:r>
            <w:r w:rsidR="00E658B6" w:rsidRPr="00DC083F">
              <w:rPr>
                <w:rFonts w:cstheme="minorHAnsi"/>
                <w:w w:val="105"/>
              </w:rPr>
              <w:t xml:space="preserve"> Deputy Director/Faculty coordinator, CDS</w:t>
            </w:r>
          </w:p>
          <w:p w14:paraId="6BB24B23" w14:textId="6AEE5714" w:rsidR="00E658B6" w:rsidRPr="00DC083F" w:rsidRDefault="00E658B6" w:rsidP="00DC083F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                                                                                                                        </w:t>
            </w:r>
            <w:r w:rsidR="00DC083F">
              <w:rPr>
                <w:rFonts w:cstheme="minorHAnsi"/>
                <w:w w:val="105"/>
              </w:rPr>
              <w:t xml:space="preserve">          </w:t>
            </w:r>
            <w:r w:rsidRPr="00DC083F">
              <w:rPr>
                <w:rFonts w:cstheme="minorHAnsi"/>
                <w:w w:val="105"/>
              </w:rPr>
              <w:t>Signature and seal</w:t>
            </w:r>
          </w:p>
        </w:tc>
      </w:tr>
    </w:tbl>
    <w:p w14:paraId="3930A855" w14:textId="77777777" w:rsidR="00913A67" w:rsidRDefault="00913A67" w:rsidP="004227D6">
      <w:pPr>
        <w:spacing w:after="0" w:line="240" w:lineRule="auto"/>
        <w:rPr>
          <w:rFonts w:cstheme="minorHAnsi"/>
          <w:b/>
        </w:rPr>
      </w:pPr>
    </w:p>
    <w:p w14:paraId="516AE1AC" w14:textId="7FDB9A0F" w:rsidR="009675EA" w:rsidRDefault="009675EA" w:rsidP="008C4A18">
      <w:pPr>
        <w:spacing w:after="0"/>
        <w:ind w:firstLine="284"/>
        <w:rPr>
          <w:rFonts w:cstheme="minorHAnsi"/>
          <w:b/>
        </w:rPr>
      </w:pPr>
      <w:bookmarkStart w:id="2" w:name="_GoBack"/>
      <w:bookmarkEnd w:id="2"/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</w:p>
    <w:sectPr w:rsidR="009675EA" w:rsidSect="00884FAF">
      <w:headerReference w:type="default" r:id="rId9"/>
      <w:footerReference w:type="default" r:id="rId10"/>
      <w:pgSz w:w="12240" w:h="15840" w:code="1"/>
      <w:pgMar w:top="432" w:right="432" w:bottom="432" w:left="432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553509" w14:textId="77777777" w:rsidR="006A5B4E" w:rsidRDefault="006A5B4E" w:rsidP="000630EF">
      <w:pPr>
        <w:spacing w:after="0" w:line="240" w:lineRule="auto"/>
      </w:pPr>
      <w:r>
        <w:separator/>
      </w:r>
    </w:p>
  </w:endnote>
  <w:endnote w:type="continuationSeparator" w:id="0">
    <w:p w14:paraId="26651336" w14:textId="77777777" w:rsidR="006A5B4E" w:rsidRDefault="006A5B4E" w:rsidP="00063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3DA0A" w14:textId="77777777" w:rsidR="0046103D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Process flow: </w:t>
    </w:r>
  </w:p>
  <w:p w14:paraId="53492518" w14:textId="631E3178" w:rsidR="00854CF7" w:rsidRPr="00854CF7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Joining report form to </w:t>
    </w:r>
    <w:r w:rsidR="00854CF7" w:rsidRPr="00854CF7">
      <w:rPr>
        <w:rFonts w:cstheme="minorHAnsi"/>
        <w:b/>
        <w:i/>
        <w:iCs/>
        <w:sz w:val="20"/>
        <w:szCs w:val="20"/>
      </w:rPr>
      <w:t>PhD scholar → Document verification in institution → Guide and Co- guide signature → Head of the Department signature → Head of t</w:t>
    </w:r>
    <w:r>
      <w:rPr>
        <w:rFonts w:cstheme="minorHAnsi"/>
        <w:b/>
        <w:i/>
        <w:iCs/>
        <w:sz w:val="20"/>
        <w:szCs w:val="20"/>
      </w:rPr>
      <w:t xml:space="preserve">he institution signature → CDS </w:t>
    </w:r>
    <w:r w:rsidRPr="0046103D">
      <w:rPr>
        <w:rFonts w:cstheme="minorHAnsi"/>
        <w:b/>
        <w:i/>
        <w:iCs/>
        <w:sz w:val="20"/>
        <w:szCs w:val="20"/>
      </w:rPr>
      <w:sym w:font="Wingdings" w:char="F0E0"/>
    </w:r>
    <w:r>
      <w:rPr>
        <w:rFonts w:cstheme="minorHAnsi"/>
        <w:b/>
        <w:i/>
        <w:iCs/>
        <w:sz w:val="20"/>
        <w:szCs w:val="20"/>
      </w:rPr>
      <w:t xml:space="preserve"> </w:t>
    </w:r>
    <w:proofErr w:type="spellStart"/>
    <w:r w:rsidR="006E483B">
      <w:rPr>
        <w:rFonts w:cstheme="minorHAnsi"/>
        <w:b/>
        <w:i/>
        <w:iCs/>
        <w:sz w:val="20"/>
        <w:szCs w:val="20"/>
      </w:rPr>
      <w:t>CDS</w:t>
    </w:r>
    <w:proofErr w:type="spellEnd"/>
    <w:r w:rsidR="006E483B">
      <w:rPr>
        <w:rFonts w:cstheme="minorHAnsi"/>
        <w:b/>
        <w:i/>
        <w:iCs/>
        <w:sz w:val="20"/>
        <w:szCs w:val="20"/>
      </w:rPr>
      <w:t xml:space="preserve"> </w:t>
    </w:r>
    <w:r>
      <w:rPr>
        <w:rFonts w:cstheme="minorHAnsi"/>
        <w:b/>
        <w:i/>
        <w:iCs/>
        <w:sz w:val="20"/>
        <w:szCs w:val="20"/>
      </w:rPr>
      <w:t xml:space="preserve">will share </w:t>
    </w:r>
    <w:r w:rsidR="00854CF7" w:rsidRPr="00854CF7">
      <w:rPr>
        <w:rFonts w:cstheme="minorHAnsi"/>
        <w:b/>
        <w:i/>
        <w:iCs/>
        <w:sz w:val="20"/>
        <w:szCs w:val="20"/>
      </w:rPr>
      <w:t>Re</w:t>
    </w:r>
    <w:r>
      <w:rPr>
        <w:rFonts w:cstheme="minorHAnsi"/>
        <w:b/>
        <w:i/>
        <w:iCs/>
        <w:sz w:val="20"/>
        <w:szCs w:val="20"/>
      </w:rPr>
      <w:t xml:space="preserve">gistration letter with HOI, HOD, Guide, </w:t>
    </w:r>
    <w:r w:rsidR="00854CF7" w:rsidRPr="00854CF7">
      <w:rPr>
        <w:rFonts w:cstheme="minorHAnsi"/>
        <w:b/>
        <w:i/>
        <w:iCs/>
        <w:sz w:val="20"/>
        <w:szCs w:val="20"/>
      </w:rPr>
      <w:t>Co- guide</w:t>
    </w:r>
    <w:r w:rsidR="00D6197A">
      <w:rPr>
        <w:rFonts w:cstheme="minorHAnsi"/>
        <w:b/>
        <w:i/>
        <w:iCs/>
        <w:sz w:val="20"/>
        <w:szCs w:val="20"/>
      </w:rPr>
      <w:t xml:space="preserve">, PhD coordinator, </w:t>
    </w:r>
    <w:r w:rsidR="00854CF7" w:rsidRPr="00854CF7">
      <w:rPr>
        <w:rFonts w:cstheme="minorHAnsi"/>
        <w:b/>
        <w:i/>
        <w:iCs/>
        <w:sz w:val="20"/>
        <w:szCs w:val="20"/>
      </w:rPr>
      <w:t>PhD scholar</w:t>
    </w:r>
    <w:r w:rsidR="00D6197A">
      <w:rPr>
        <w:rFonts w:cstheme="minorHAnsi"/>
        <w:b/>
        <w:i/>
        <w:iCs/>
        <w:sz w:val="20"/>
        <w:szCs w:val="20"/>
      </w:rPr>
      <w:t xml:space="preserve"> and MAHE finance</w:t>
    </w:r>
    <w:r w:rsidR="00854CF7" w:rsidRPr="00854CF7">
      <w:rPr>
        <w:rFonts w:cstheme="minorHAnsi"/>
        <w:b/>
        <w:i/>
        <w:iCs/>
        <w:sz w:val="20"/>
        <w:szCs w:val="20"/>
      </w:rPr>
      <w:t xml:space="preserve">. </w:t>
    </w:r>
  </w:p>
  <w:p w14:paraId="3820FEE8" w14:textId="77777777" w:rsidR="00854CF7" w:rsidRPr="00854CF7" w:rsidRDefault="00854CF7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 w:rsidRPr="00854CF7">
      <w:rPr>
        <w:rFonts w:cstheme="minorHAnsi"/>
        <w:b/>
        <w:i/>
        <w:iCs/>
        <w:sz w:val="20"/>
        <w:szCs w:val="20"/>
      </w:rPr>
      <w:t xml:space="preserve">Original hard copy of this Joining report should be sent to the Deputy Director, Centre for Doctoral Studies (CDS) MAHE </w:t>
    </w:r>
    <w:proofErr w:type="spellStart"/>
    <w:r w:rsidRPr="00854CF7">
      <w:rPr>
        <w:rFonts w:cstheme="minorHAnsi"/>
        <w:b/>
        <w:i/>
        <w:iCs/>
        <w:sz w:val="20"/>
        <w:szCs w:val="20"/>
      </w:rPr>
      <w:t>Manipal</w:t>
    </w:r>
    <w:proofErr w:type="spellEnd"/>
    <w:r w:rsidRPr="00854CF7">
      <w:rPr>
        <w:rFonts w:cstheme="minorHAnsi"/>
        <w:b/>
        <w:i/>
        <w:iCs/>
        <w:sz w:val="20"/>
        <w:szCs w:val="20"/>
      </w:rPr>
      <w:t xml:space="preserve">, by Institute PhD Coordinator; Copy to be filed at the Institution/university department.  </w:t>
    </w:r>
  </w:p>
  <w:p w14:paraId="042E2E8D" w14:textId="31743CB1" w:rsidR="008A54B5" w:rsidRPr="00884FAF" w:rsidRDefault="00CB2A4D" w:rsidP="00CB2A4D">
    <w:pPr>
      <w:spacing w:after="0" w:line="240" w:lineRule="auto"/>
      <w:jc w:val="both"/>
      <w:rPr>
        <w:rFonts w:cstheme="minorHAnsi"/>
        <w:bCs/>
        <w:i/>
        <w:iCs/>
      </w:rPr>
    </w:pPr>
    <w:r w:rsidRPr="00F74787">
      <w:rPr>
        <w:rFonts w:cstheme="minorHAnsi"/>
        <w:bCs/>
        <w:i/>
        <w:iCs/>
      </w:rPr>
      <w:t xml:space="preserve">.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2E64CF" w14:textId="77777777" w:rsidR="006A5B4E" w:rsidRDefault="006A5B4E" w:rsidP="000630EF">
      <w:pPr>
        <w:spacing w:after="0" w:line="240" w:lineRule="auto"/>
      </w:pPr>
      <w:r>
        <w:separator/>
      </w:r>
    </w:p>
  </w:footnote>
  <w:footnote w:type="continuationSeparator" w:id="0">
    <w:p w14:paraId="77C158B5" w14:textId="77777777" w:rsidR="006A5B4E" w:rsidRDefault="006A5B4E" w:rsidP="00063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E255A" w14:textId="6369782B" w:rsidR="00273C5B" w:rsidRDefault="00BF51A5" w:rsidP="00273C5B">
    <w:pPr>
      <w:spacing w:after="0" w:line="240" w:lineRule="auto"/>
      <w:rPr>
        <w:rFonts w:cstheme="minorHAnsi"/>
        <w:b/>
        <w:color w:val="C00000"/>
        <w:sz w:val="28"/>
        <w:szCs w:val="28"/>
      </w:rPr>
    </w:pPr>
    <w:r>
      <w:rPr>
        <w:rFonts w:cstheme="minorHAnsi"/>
        <w:b/>
        <w:noProof/>
        <w:color w:val="C00000"/>
        <w:sz w:val="28"/>
        <w:szCs w:val="28"/>
        <w:lang w:bidi="kn-IN"/>
      </w:rPr>
      <w:drawing>
        <wp:inline distT="0" distB="0" distL="0" distR="0" wp14:anchorId="060B8DAC" wp14:editId="568DFE2A">
          <wp:extent cx="2221618" cy="628650"/>
          <wp:effectExtent l="0" t="0" r="7620" b="0"/>
          <wp:docPr id="1409035132" name="Picture 1409035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138" cy="6296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C06A17">
      <w:rPr>
        <w:rFonts w:cstheme="minorHAnsi"/>
        <w:b/>
        <w:color w:val="C00000"/>
        <w:sz w:val="28"/>
        <w:szCs w:val="28"/>
      </w:rPr>
      <w:t xml:space="preserve">                                  Centre for Doctoral Studies, </w:t>
    </w:r>
    <w:r w:rsidR="00273C5B">
      <w:rPr>
        <w:rFonts w:cstheme="minorHAnsi"/>
        <w:b/>
        <w:color w:val="C00000"/>
        <w:sz w:val="28"/>
        <w:szCs w:val="28"/>
      </w:rPr>
      <w:t>MAHE,</w:t>
    </w:r>
    <w:r w:rsidR="00273C5B" w:rsidRPr="002028DD">
      <w:rPr>
        <w:rFonts w:cstheme="minorHAnsi"/>
        <w:b/>
        <w:color w:val="C00000"/>
        <w:sz w:val="28"/>
        <w:szCs w:val="28"/>
      </w:rPr>
      <w:t xml:space="preserve"> </w:t>
    </w:r>
    <w:proofErr w:type="spellStart"/>
    <w:r w:rsidR="00273C5B" w:rsidRPr="002028DD">
      <w:rPr>
        <w:rFonts w:cstheme="minorHAnsi"/>
        <w:b/>
        <w:color w:val="C00000"/>
        <w:sz w:val="28"/>
        <w:szCs w:val="28"/>
      </w:rPr>
      <w:t>Manipal</w:t>
    </w:r>
    <w:proofErr w:type="spellEnd"/>
  </w:p>
  <w:p w14:paraId="662CB19A" w14:textId="3C34A410" w:rsidR="000630EF" w:rsidRPr="00273C5B" w:rsidRDefault="00E144A3" w:rsidP="00E144A3">
    <w:pPr>
      <w:spacing w:after="0" w:line="240" w:lineRule="auto"/>
      <w:rPr>
        <w:rFonts w:cstheme="minorHAnsi"/>
        <w:color w:val="C00000"/>
        <w:sz w:val="24"/>
        <w:szCs w:val="24"/>
      </w:rPr>
    </w:pPr>
    <w:r>
      <w:rPr>
        <w:rFonts w:cstheme="minorHAnsi"/>
        <w:b/>
        <w:color w:val="C00000"/>
        <w:sz w:val="28"/>
        <w:szCs w:val="28"/>
      </w:rPr>
      <w:t xml:space="preserve"> </w:t>
    </w:r>
    <w:r w:rsidR="00DD5359" w:rsidRPr="00DD5359">
      <w:rPr>
        <w:rFonts w:cstheme="minorHAnsi"/>
        <w:b/>
        <w:sz w:val="24"/>
        <w:szCs w:val="24"/>
      </w:rPr>
      <w:t>National Scholar/</w:t>
    </w:r>
    <w:r w:rsidR="00123B34">
      <w:rPr>
        <w:rFonts w:cstheme="minorHAnsi"/>
        <w:b/>
        <w:sz w:val="24"/>
        <w:szCs w:val="24"/>
      </w:rPr>
      <w:t>Project Fellow/</w:t>
    </w:r>
    <w:r w:rsidR="00DD5359" w:rsidRPr="00DD5359">
      <w:rPr>
        <w:rFonts w:cstheme="minorHAnsi"/>
        <w:b/>
        <w:sz w:val="24"/>
        <w:szCs w:val="24"/>
      </w:rPr>
      <w:t>Part-time</w:t>
    </w:r>
    <w:r w:rsidR="001151F6">
      <w:rPr>
        <w:rFonts w:cstheme="minorHAnsi"/>
        <w:b/>
        <w:sz w:val="24"/>
        <w:szCs w:val="24"/>
      </w:rPr>
      <w:t xml:space="preserve"> (MAHE employees)</w:t>
    </w:r>
    <w:r w:rsidR="00DD5359" w:rsidRPr="00DD5359">
      <w:rPr>
        <w:rFonts w:cstheme="minorHAnsi"/>
        <w:b/>
        <w:sz w:val="24"/>
        <w:szCs w:val="24"/>
      </w:rPr>
      <w:t xml:space="preserve"> /Integrated MSc-PhD/MD-MS-PhD</w:t>
    </w:r>
    <w:r w:rsidR="00123B34">
      <w:rPr>
        <w:rFonts w:cstheme="minorHAnsi"/>
        <w:b/>
        <w:sz w:val="24"/>
        <w:szCs w:val="24"/>
      </w:rPr>
      <w:t>/</w:t>
    </w:r>
    <w:r w:rsidR="00123B34" w:rsidRPr="00123B34">
      <w:t xml:space="preserve"> </w:t>
    </w:r>
    <w:r w:rsidR="00123B34" w:rsidRPr="00123B34">
      <w:rPr>
        <w:rFonts w:cstheme="minorHAnsi"/>
        <w:b/>
        <w:sz w:val="24"/>
        <w:szCs w:val="24"/>
      </w:rPr>
      <w:t xml:space="preserve">MAHE-Deakin </w:t>
    </w:r>
    <w:proofErr w:type="spellStart"/>
    <w:r w:rsidR="00123B34" w:rsidRPr="00123B34">
      <w:rPr>
        <w:rFonts w:cstheme="minorHAnsi"/>
        <w:b/>
        <w:sz w:val="24"/>
        <w:szCs w:val="24"/>
      </w:rPr>
      <w:t>Cotutelle</w:t>
    </w:r>
    <w:proofErr w:type="spellEnd"/>
    <w:r w:rsidR="00DD5359" w:rsidRPr="00DD5359">
      <w:rPr>
        <w:rFonts w:cstheme="minorHAnsi"/>
        <w:b/>
        <w:sz w:val="24"/>
        <w:szCs w:val="24"/>
      </w:rPr>
      <w:t xml:space="preserve"> categories</w:t>
    </w:r>
    <w:r>
      <w:rPr>
        <w:rFonts w:cstheme="minorHAnsi"/>
        <w:b/>
        <w:sz w:val="24"/>
        <w:szCs w:val="24"/>
      </w:rPr>
      <w:t>/international candidates</w:t>
    </w:r>
    <w:r w:rsidR="00273C5B">
      <w:rPr>
        <w:rFonts w:cstheme="minorHAnsi"/>
        <w:b/>
        <w:sz w:val="24"/>
        <w:szCs w:val="24"/>
      </w:rPr>
      <w:t xml:space="preserve">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E07E8"/>
    <w:multiLevelType w:val="hybridMultilevel"/>
    <w:tmpl w:val="ECCE39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D979FD"/>
    <w:multiLevelType w:val="hybridMultilevel"/>
    <w:tmpl w:val="AB9E5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3302A8"/>
    <w:multiLevelType w:val="hybridMultilevel"/>
    <w:tmpl w:val="C56C4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75E58"/>
    <w:multiLevelType w:val="hybridMultilevel"/>
    <w:tmpl w:val="E5D84C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AyMDQxtbQwNDdW0lEKTi0uzszPAymwrAUAylhjoCwAAAA="/>
  </w:docVars>
  <w:rsids>
    <w:rsidRoot w:val="004227D6"/>
    <w:rsid w:val="000546C8"/>
    <w:rsid w:val="000630EF"/>
    <w:rsid w:val="000802C5"/>
    <w:rsid w:val="00094B06"/>
    <w:rsid w:val="000F0432"/>
    <w:rsid w:val="001151F6"/>
    <w:rsid w:val="00115BA0"/>
    <w:rsid w:val="00122341"/>
    <w:rsid w:val="00123585"/>
    <w:rsid w:val="00123B34"/>
    <w:rsid w:val="00155DF5"/>
    <w:rsid w:val="00163883"/>
    <w:rsid w:val="0017310F"/>
    <w:rsid w:val="001875B7"/>
    <w:rsid w:val="001C2B2E"/>
    <w:rsid w:val="002006F5"/>
    <w:rsid w:val="002028DD"/>
    <w:rsid w:val="00202EDF"/>
    <w:rsid w:val="0020501C"/>
    <w:rsid w:val="0022010E"/>
    <w:rsid w:val="00256883"/>
    <w:rsid w:val="0026290B"/>
    <w:rsid w:val="00273C5B"/>
    <w:rsid w:val="002D3F53"/>
    <w:rsid w:val="002F3143"/>
    <w:rsid w:val="0031492D"/>
    <w:rsid w:val="003C26BE"/>
    <w:rsid w:val="003D2797"/>
    <w:rsid w:val="004227D6"/>
    <w:rsid w:val="0046103D"/>
    <w:rsid w:val="00476932"/>
    <w:rsid w:val="00495C9F"/>
    <w:rsid w:val="004B2536"/>
    <w:rsid w:val="00510DCA"/>
    <w:rsid w:val="005F5965"/>
    <w:rsid w:val="006141D9"/>
    <w:rsid w:val="00667180"/>
    <w:rsid w:val="00681B4C"/>
    <w:rsid w:val="00692776"/>
    <w:rsid w:val="006A5B4E"/>
    <w:rsid w:val="006A6489"/>
    <w:rsid w:val="006E483B"/>
    <w:rsid w:val="00711525"/>
    <w:rsid w:val="00713AC7"/>
    <w:rsid w:val="00724C69"/>
    <w:rsid w:val="00817D4F"/>
    <w:rsid w:val="008214DD"/>
    <w:rsid w:val="00822DBA"/>
    <w:rsid w:val="00854CF7"/>
    <w:rsid w:val="00860D5D"/>
    <w:rsid w:val="00884FAF"/>
    <w:rsid w:val="0089543E"/>
    <w:rsid w:val="008A54B5"/>
    <w:rsid w:val="008C4A18"/>
    <w:rsid w:val="008D5CEA"/>
    <w:rsid w:val="008E3EE7"/>
    <w:rsid w:val="008F5231"/>
    <w:rsid w:val="00913A67"/>
    <w:rsid w:val="00961F98"/>
    <w:rsid w:val="0096562F"/>
    <w:rsid w:val="009675EA"/>
    <w:rsid w:val="009914E4"/>
    <w:rsid w:val="009A5CBE"/>
    <w:rsid w:val="00A25C5A"/>
    <w:rsid w:val="00A85890"/>
    <w:rsid w:val="00A9314C"/>
    <w:rsid w:val="00AA3C1C"/>
    <w:rsid w:val="00AC7D93"/>
    <w:rsid w:val="00AD7D86"/>
    <w:rsid w:val="00B20305"/>
    <w:rsid w:val="00B3448F"/>
    <w:rsid w:val="00B46BCD"/>
    <w:rsid w:val="00BB2E49"/>
    <w:rsid w:val="00BF51A5"/>
    <w:rsid w:val="00C03D1C"/>
    <w:rsid w:val="00C06A17"/>
    <w:rsid w:val="00C42098"/>
    <w:rsid w:val="00C477BC"/>
    <w:rsid w:val="00C51CD1"/>
    <w:rsid w:val="00C71E12"/>
    <w:rsid w:val="00C85C14"/>
    <w:rsid w:val="00CB2A4D"/>
    <w:rsid w:val="00CB5239"/>
    <w:rsid w:val="00CC0845"/>
    <w:rsid w:val="00D00BB1"/>
    <w:rsid w:val="00D05A62"/>
    <w:rsid w:val="00D1049F"/>
    <w:rsid w:val="00D24143"/>
    <w:rsid w:val="00D61535"/>
    <w:rsid w:val="00D61661"/>
    <w:rsid w:val="00D6197A"/>
    <w:rsid w:val="00D61DC6"/>
    <w:rsid w:val="00D95FF4"/>
    <w:rsid w:val="00DC083F"/>
    <w:rsid w:val="00DC383C"/>
    <w:rsid w:val="00DD5359"/>
    <w:rsid w:val="00DF0809"/>
    <w:rsid w:val="00E015BF"/>
    <w:rsid w:val="00E05013"/>
    <w:rsid w:val="00E1035D"/>
    <w:rsid w:val="00E14246"/>
    <w:rsid w:val="00E144A3"/>
    <w:rsid w:val="00E658B6"/>
    <w:rsid w:val="00E83E9B"/>
    <w:rsid w:val="00EC4913"/>
    <w:rsid w:val="00ED2364"/>
    <w:rsid w:val="00EE0A07"/>
    <w:rsid w:val="00F103B5"/>
    <w:rsid w:val="00F31BCD"/>
    <w:rsid w:val="00F84E76"/>
    <w:rsid w:val="00F90282"/>
    <w:rsid w:val="00FB1C24"/>
    <w:rsid w:val="00FB3F67"/>
    <w:rsid w:val="00FC3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600A9"/>
  <w15:chartTrackingRefBased/>
  <w15:docId w15:val="{EC28320B-5362-4DFF-B71F-A9AB21E96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27D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27D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3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14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141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0E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0EF"/>
    <w:rPr>
      <w:lang w:val="en-US"/>
    </w:rPr>
  </w:style>
  <w:style w:type="table" w:customStyle="1" w:styleId="TableGrid0">
    <w:name w:val="TableGrid"/>
    <w:rsid w:val="00E05013"/>
    <w:pPr>
      <w:spacing w:after="0" w:line="240" w:lineRule="auto"/>
    </w:pPr>
    <w:rPr>
      <w:rFonts w:eastAsia="Times New Roman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A648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648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122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s.mahe@manipal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AAE31-72E2-47A1-A790-421A80FA7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2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Vasudha Devi [MAHE-KMC]</cp:lastModifiedBy>
  <cp:revision>52</cp:revision>
  <cp:lastPrinted>2019-06-22T09:36:00Z</cp:lastPrinted>
  <dcterms:created xsi:type="dcterms:W3CDTF">2021-02-15T05:52:00Z</dcterms:created>
  <dcterms:modified xsi:type="dcterms:W3CDTF">2023-12-09T17:30:00Z</dcterms:modified>
</cp:coreProperties>
</file>